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38DD" w:rsidRDefault="007938DD">
      <w:pPr>
        <w:rPr>
          <w:b/>
        </w:rPr>
      </w:pPr>
      <w:bookmarkStart w:id="0" w:name="_GoBack"/>
      <w:r>
        <w:rPr>
          <w:b/>
        </w:rPr>
        <w:t xml:space="preserve">Virtual and Remote Guidance Counselling System </w:t>
      </w:r>
      <w:bookmarkEnd w:id="0"/>
      <w:r>
        <w:rPr>
          <w:b/>
        </w:rPr>
        <w:t>Free Bootstrap and PHP Script</w:t>
      </w:r>
    </w:p>
    <w:p w:rsidR="00973547" w:rsidRPr="00F07787" w:rsidRDefault="00F07787">
      <w:pPr>
        <w:rPr>
          <w:b/>
        </w:rPr>
      </w:pPr>
      <w:r w:rsidRPr="00F07787">
        <w:rPr>
          <w:b/>
        </w:rPr>
        <w:t>Login Form with captcha</w:t>
      </w:r>
    </w:p>
    <w:p w:rsidR="00F07787" w:rsidRPr="004749E9" w:rsidRDefault="00F07787">
      <w:pPr>
        <w:rPr>
          <w:b/>
          <w:color w:val="FF0000"/>
        </w:rPr>
      </w:pPr>
      <w:r w:rsidRPr="004749E9">
        <w:rPr>
          <w:b/>
          <w:color w:val="FF0000"/>
        </w:rPr>
        <w:t>Admin Dashboard</w:t>
      </w:r>
    </w:p>
    <w:p w:rsidR="00F07787" w:rsidRDefault="00F07787" w:rsidP="00F737B8">
      <w:pPr>
        <w:pStyle w:val="ListParagraph"/>
        <w:numPr>
          <w:ilvl w:val="0"/>
          <w:numId w:val="1"/>
        </w:numPr>
      </w:pPr>
      <w:r>
        <w:t>Number of Appointment</w:t>
      </w:r>
      <w:r w:rsidR="00B2362D">
        <w:t>s</w:t>
      </w:r>
    </w:p>
    <w:p w:rsidR="00F07787" w:rsidRDefault="00F07787" w:rsidP="00F737B8">
      <w:pPr>
        <w:pStyle w:val="ListParagraph"/>
        <w:numPr>
          <w:ilvl w:val="0"/>
          <w:numId w:val="1"/>
        </w:numPr>
      </w:pPr>
      <w:r>
        <w:t>Number of Completed</w:t>
      </w:r>
      <w:r w:rsidR="00B2362D">
        <w:t xml:space="preserve"> </w:t>
      </w:r>
    </w:p>
    <w:p w:rsidR="00B2362D" w:rsidRDefault="00B2362D" w:rsidP="00F737B8">
      <w:pPr>
        <w:pStyle w:val="ListParagraph"/>
        <w:numPr>
          <w:ilvl w:val="0"/>
          <w:numId w:val="1"/>
        </w:numPr>
      </w:pPr>
      <w:r>
        <w:t>Number of Courses</w:t>
      </w:r>
    </w:p>
    <w:p w:rsidR="00B2362D" w:rsidRDefault="00B2362D" w:rsidP="00F737B8">
      <w:pPr>
        <w:pStyle w:val="ListParagraph"/>
        <w:numPr>
          <w:ilvl w:val="0"/>
          <w:numId w:val="1"/>
        </w:numPr>
      </w:pPr>
      <w:r>
        <w:t>Number of Students</w:t>
      </w:r>
    </w:p>
    <w:p w:rsidR="00EB3D5F" w:rsidRDefault="00EB3D5F" w:rsidP="00F737B8">
      <w:pPr>
        <w:pStyle w:val="ListParagraph"/>
        <w:numPr>
          <w:ilvl w:val="0"/>
          <w:numId w:val="1"/>
        </w:numPr>
      </w:pPr>
      <w:r>
        <w:t>Number of Reasons for referral</w:t>
      </w:r>
    </w:p>
    <w:p w:rsidR="00EB3D5F" w:rsidRPr="00737CB4" w:rsidRDefault="00EB3D5F">
      <w:pPr>
        <w:rPr>
          <w:b/>
          <w:color w:val="FF0000"/>
        </w:rPr>
      </w:pPr>
      <w:r w:rsidRPr="00737CB4">
        <w:rPr>
          <w:b/>
          <w:color w:val="FF0000"/>
        </w:rPr>
        <w:t>Reasons for referral</w:t>
      </w:r>
      <w:r w:rsidR="008C077D" w:rsidRPr="00737CB4">
        <w:rPr>
          <w:b/>
          <w:color w:val="FF0000"/>
        </w:rPr>
        <w:t xml:space="preserve"> - crud</w:t>
      </w:r>
    </w:p>
    <w:p w:rsidR="00EB3D5F" w:rsidRPr="00EB3D5F" w:rsidRDefault="00EB3D5F" w:rsidP="00EB3D5F">
      <w:pPr>
        <w:pStyle w:val="ListParagraph"/>
        <w:numPr>
          <w:ilvl w:val="0"/>
          <w:numId w:val="6"/>
        </w:numPr>
      </w:pPr>
      <w:r w:rsidRPr="00EB3D5F">
        <w:t>Reason</w:t>
      </w:r>
      <w:r w:rsidR="00297D16">
        <w:t xml:space="preserve"> – bullying, depression, stressed, lying</w:t>
      </w:r>
    </w:p>
    <w:p w:rsidR="00EB3D5F" w:rsidRPr="00EB3D5F" w:rsidRDefault="00EB3D5F" w:rsidP="00EB3D5F">
      <w:pPr>
        <w:pStyle w:val="ListParagraph"/>
        <w:numPr>
          <w:ilvl w:val="0"/>
          <w:numId w:val="6"/>
        </w:numPr>
      </w:pPr>
      <w:r w:rsidRPr="00EB3D5F">
        <w:t>Description</w:t>
      </w:r>
    </w:p>
    <w:p w:rsidR="00A31A24" w:rsidRPr="00515B7A" w:rsidRDefault="00A31A24">
      <w:pPr>
        <w:rPr>
          <w:b/>
          <w:color w:val="FF0000"/>
        </w:rPr>
      </w:pPr>
      <w:r w:rsidRPr="00515B7A">
        <w:rPr>
          <w:b/>
          <w:color w:val="FF0000"/>
        </w:rPr>
        <w:t>Course Management</w:t>
      </w:r>
      <w:r w:rsidR="008C077D" w:rsidRPr="00515B7A">
        <w:rPr>
          <w:b/>
          <w:color w:val="FF0000"/>
        </w:rPr>
        <w:t xml:space="preserve"> - crud</w:t>
      </w:r>
    </w:p>
    <w:p w:rsidR="00A31A24" w:rsidRPr="00A31A24" w:rsidRDefault="00A31A24" w:rsidP="00A31A24">
      <w:pPr>
        <w:pStyle w:val="ListParagraph"/>
        <w:numPr>
          <w:ilvl w:val="0"/>
          <w:numId w:val="3"/>
        </w:numPr>
      </w:pPr>
      <w:r w:rsidRPr="00A31A24">
        <w:t>Course Code</w:t>
      </w:r>
    </w:p>
    <w:p w:rsidR="00A31A24" w:rsidRPr="00A31A24" w:rsidRDefault="00A31A24" w:rsidP="00A31A24">
      <w:pPr>
        <w:pStyle w:val="ListParagraph"/>
        <w:numPr>
          <w:ilvl w:val="0"/>
          <w:numId w:val="3"/>
        </w:numPr>
      </w:pPr>
      <w:r w:rsidRPr="00A31A24">
        <w:t>Course Complete Name</w:t>
      </w:r>
    </w:p>
    <w:p w:rsidR="00F07787" w:rsidRPr="00793C4E" w:rsidRDefault="00B2362D">
      <w:pPr>
        <w:rPr>
          <w:color w:val="FF0000"/>
        </w:rPr>
      </w:pPr>
      <w:r w:rsidRPr="00793C4E">
        <w:rPr>
          <w:b/>
          <w:color w:val="FF0000"/>
        </w:rPr>
        <w:t>Student Management Information</w:t>
      </w:r>
      <w:r w:rsidRPr="00793C4E">
        <w:rPr>
          <w:color w:val="FF0000"/>
        </w:rPr>
        <w:t xml:space="preserve"> – crud with import csv button</w:t>
      </w:r>
    </w:p>
    <w:p w:rsidR="00B2362D" w:rsidRDefault="00B2362D" w:rsidP="00A31A24">
      <w:pPr>
        <w:pStyle w:val="ListParagraph"/>
        <w:numPr>
          <w:ilvl w:val="0"/>
          <w:numId w:val="2"/>
        </w:numPr>
      </w:pPr>
      <w:r>
        <w:t>Last name</w:t>
      </w:r>
    </w:p>
    <w:p w:rsidR="00B2362D" w:rsidRDefault="00B2362D" w:rsidP="00A31A24">
      <w:pPr>
        <w:pStyle w:val="ListParagraph"/>
        <w:numPr>
          <w:ilvl w:val="0"/>
          <w:numId w:val="2"/>
        </w:numPr>
      </w:pPr>
      <w:r>
        <w:t>First name</w:t>
      </w:r>
    </w:p>
    <w:p w:rsidR="00B2362D" w:rsidRDefault="00B2362D" w:rsidP="00A31A24">
      <w:pPr>
        <w:pStyle w:val="ListParagraph"/>
        <w:numPr>
          <w:ilvl w:val="0"/>
          <w:numId w:val="2"/>
        </w:numPr>
      </w:pPr>
      <w:r>
        <w:t>Middle name</w:t>
      </w:r>
    </w:p>
    <w:p w:rsidR="00B2362D" w:rsidRDefault="00B2362D" w:rsidP="00A31A24">
      <w:pPr>
        <w:pStyle w:val="ListParagraph"/>
        <w:numPr>
          <w:ilvl w:val="0"/>
          <w:numId w:val="2"/>
        </w:numPr>
      </w:pPr>
      <w:r>
        <w:t>Course</w:t>
      </w:r>
    </w:p>
    <w:p w:rsidR="00A31A24" w:rsidRDefault="00A31A24" w:rsidP="00A31A24">
      <w:pPr>
        <w:pStyle w:val="ListParagraph"/>
        <w:numPr>
          <w:ilvl w:val="0"/>
          <w:numId w:val="2"/>
        </w:numPr>
      </w:pPr>
      <w:r>
        <w:t>Age</w:t>
      </w:r>
    </w:p>
    <w:p w:rsidR="00A31A24" w:rsidRDefault="00A31A24" w:rsidP="00A31A24">
      <w:pPr>
        <w:pStyle w:val="ListParagraph"/>
        <w:numPr>
          <w:ilvl w:val="0"/>
          <w:numId w:val="2"/>
        </w:numPr>
      </w:pPr>
      <w:r>
        <w:t>Gender</w:t>
      </w:r>
    </w:p>
    <w:p w:rsidR="00A31A24" w:rsidRDefault="00A31A24" w:rsidP="00A31A24">
      <w:pPr>
        <w:pStyle w:val="ListParagraph"/>
        <w:numPr>
          <w:ilvl w:val="0"/>
          <w:numId w:val="2"/>
        </w:numPr>
      </w:pPr>
      <w:r>
        <w:t>Username</w:t>
      </w:r>
    </w:p>
    <w:p w:rsidR="00A31A24" w:rsidRDefault="00A31A24" w:rsidP="00A31A24">
      <w:pPr>
        <w:pStyle w:val="ListParagraph"/>
        <w:numPr>
          <w:ilvl w:val="0"/>
          <w:numId w:val="2"/>
        </w:numPr>
      </w:pPr>
      <w:r>
        <w:t>Password</w:t>
      </w:r>
    </w:p>
    <w:p w:rsidR="00A31A24" w:rsidRPr="00A619B2" w:rsidRDefault="00A31A24" w:rsidP="00A31A24">
      <w:pPr>
        <w:rPr>
          <w:b/>
          <w:color w:val="FF0000"/>
        </w:rPr>
      </w:pPr>
      <w:r w:rsidRPr="00A619B2">
        <w:rPr>
          <w:b/>
          <w:color w:val="FF0000"/>
        </w:rPr>
        <w:t>Appointment Schedule</w:t>
      </w:r>
      <w:r w:rsidR="008C077D" w:rsidRPr="00A619B2">
        <w:rPr>
          <w:b/>
          <w:color w:val="FF0000"/>
        </w:rPr>
        <w:t xml:space="preserve"> - crud</w:t>
      </w:r>
    </w:p>
    <w:p w:rsidR="00A31A24" w:rsidRDefault="00A31A24" w:rsidP="00A31A24">
      <w:pPr>
        <w:pStyle w:val="ListParagraph"/>
        <w:numPr>
          <w:ilvl w:val="0"/>
          <w:numId w:val="4"/>
        </w:numPr>
      </w:pPr>
      <w:r>
        <w:t>Date</w:t>
      </w:r>
    </w:p>
    <w:p w:rsidR="00A31A24" w:rsidRDefault="00A31A24" w:rsidP="00A31A24">
      <w:pPr>
        <w:pStyle w:val="ListParagraph"/>
        <w:numPr>
          <w:ilvl w:val="0"/>
          <w:numId w:val="4"/>
        </w:numPr>
      </w:pPr>
      <w:r>
        <w:t>Number of Slots Available</w:t>
      </w:r>
    </w:p>
    <w:p w:rsidR="00A31A24" w:rsidRPr="002D2E9B" w:rsidRDefault="001B443F" w:rsidP="00A31A24">
      <w:pPr>
        <w:rPr>
          <w:b/>
          <w:color w:val="FF0000"/>
        </w:rPr>
      </w:pPr>
      <w:r w:rsidRPr="002D2E9B">
        <w:rPr>
          <w:b/>
          <w:color w:val="FF0000"/>
        </w:rPr>
        <w:t>Appointment Reservation List</w:t>
      </w:r>
      <w:r w:rsidR="008C077D" w:rsidRPr="002D2E9B">
        <w:rPr>
          <w:b/>
          <w:color w:val="FF0000"/>
        </w:rPr>
        <w:t xml:space="preserve"> – table only</w:t>
      </w:r>
    </w:p>
    <w:p w:rsidR="001B443F" w:rsidRDefault="001B443F" w:rsidP="001B443F">
      <w:pPr>
        <w:pStyle w:val="ListParagraph"/>
        <w:numPr>
          <w:ilvl w:val="0"/>
          <w:numId w:val="5"/>
        </w:numPr>
      </w:pPr>
      <w:r>
        <w:t>Student name</w:t>
      </w:r>
    </w:p>
    <w:p w:rsidR="00EB3D5F" w:rsidRDefault="00EB3D5F" w:rsidP="001B443F">
      <w:pPr>
        <w:pStyle w:val="ListParagraph"/>
        <w:numPr>
          <w:ilvl w:val="0"/>
          <w:numId w:val="5"/>
        </w:numPr>
      </w:pPr>
      <w:r>
        <w:t>Reasons for referral</w:t>
      </w:r>
    </w:p>
    <w:p w:rsidR="00EB3D5F" w:rsidRDefault="00EB3D5F" w:rsidP="001B443F">
      <w:pPr>
        <w:pStyle w:val="ListParagraph"/>
        <w:numPr>
          <w:ilvl w:val="0"/>
          <w:numId w:val="5"/>
        </w:numPr>
      </w:pPr>
      <w:r>
        <w:t xml:space="preserve">State Reason/Concern </w:t>
      </w:r>
    </w:p>
    <w:p w:rsidR="001B443F" w:rsidRDefault="001B443F" w:rsidP="001B443F">
      <w:pPr>
        <w:pStyle w:val="ListParagraph"/>
        <w:numPr>
          <w:ilvl w:val="0"/>
          <w:numId w:val="5"/>
        </w:numPr>
      </w:pPr>
      <w:r>
        <w:t>Date</w:t>
      </w:r>
    </w:p>
    <w:p w:rsidR="001B443F" w:rsidRDefault="001B443F" w:rsidP="001B443F">
      <w:pPr>
        <w:pStyle w:val="ListParagraph"/>
        <w:numPr>
          <w:ilvl w:val="0"/>
          <w:numId w:val="5"/>
        </w:numPr>
      </w:pPr>
      <w:r>
        <w:t>Time</w:t>
      </w:r>
    </w:p>
    <w:p w:rsidR="001B443F" w:rsidRDefault="001B443F" w:rsidP="001B443F">
      <w:pPr>
        <w:pStyle w:val="ListParagraph"/>
        <w:numPr>
          <w:ilvl w:val="0"/>
          <w:numId w:val="5"/>
        </w:numPr>
      </w:pPr>
      <w:r>
        <w:lastRenderedPageBreak/>
        <w:t>Meeting Link – Google Meet, Zoom</w:t>
      </w:r>
    </w:p>
    <w:p w:rsidR="001B443F" w:rsidRDefault="001B443F" w:rsidP="001B443F">
      <w:pPr>
        <w:pStyle w:val="ListParagraph"/>
        <w:numPr>
          <w:ilvl w:val="0"/>
          <w:numId w:val="5"/>
        </w:numPr>
      </w:pPr>
      <w:r>
        <w:t>Status – pending, cancelled, approved, completed</w:t>
      </w:r>
    </w:p>
    <w:p w:rsidR="001B443F" w:rsidRPr="000A19B2" w:rsidRDefault="000B7E07" w:rsidP="001B443F">
      <w:pPr>
        <w:rPr>
          <w:b/>
          <w:color w:val="FF0000"/>
        </w:rPr>
      </w:pPr>
      <w:r w:rsidRPr="000A19B2">
        <w:rPr>
          <w:b/>
          <w:color w:val="FF0000"/>
        </w:rPr>
        <w:t>Counselling Information</w:t>
      </w:r>
      <w:r w:rsidR="00717BBF" w:rsidRPr="000A19B2">
        <w:rPr>
          <w:b/>
          <w:color w:val="FF0000"/>
        </w:rPr>
        <w:t xml:space="preserve"> - crud</w:t>
      </w:r>
    </w:p>
    <w:p w:rsidR="009F2A4B" w:rsidRDefault="009F2A4B" w:rsidP="009F2A4B">
      <w:pPr>
        <w:pStyle w:val="ListParagraph"/>
        <w:numPr>
          <w:ilvl w:val="0"/>
          <w:numId w:val="5"/>
        </w:numPr>
      </w:pPr>
      <w:r>
        <w:t>Student name</w:t>
      </w:r>
    </w:p>
    <w:p w:rsidR="009F2A4B" w:rsidRDefault="009F2A4B" w:rsidP="009F2A4B">
      <w:pPr>
        <w:pStyle w:val="ListParagraph"/>
        <w:numPr>
          <w:ilvl w:val="0"/>
          <w:numId w:val="5"/>
        </w:numPr>
      </w:pPr>
      <w:r>
        <w:t>Message from Guidance Counsellor</w:t>
      </w:r>
    </w:p>
    <w:p w:rsidR="00EB3D5F" w:rsidRDefault="00EB3D5F" w:rsidP="009F2A4B">
      <w:pPr>
        <w:pStyle w:val="ListParagraph"/>
        <w:numPr>
          <w:ilvl w:val="0"/>
          <w:numId w:val="5"/>
        </w:numPr>
      </w:pPr>
      <w:r>
        <w:t>Strategies students will use</w:t>
      </w:r>
    </w:p>
    <w:p w:rsidR="009F2A4B" w:rsidRDefault="009F2A4B" w:rsidP="009F2A4B">
      <w:pPr>
        <w:pStyle w:val="ListParagraph"/>
        <w:numPr>
          <w:ilvl w:val="0"/>
          <w:numId w:val="5"/>
        </w:numPr>
      </w:pPr>
      <w:r>
        <w:t>Video Recording Link</w:t>
      </w:r>
    </w:p>
    <w:p w:rsidR="009F2A4B" w:rsidRDefault="006F081E" w:rsidP="009F2A4B">
      <w:pPr>
        <w:pStyle w:val="ListParagraph"/>
        <w:numPr>
          <w:ilvl w:val="0"/>
          <w:numId w:val="5"/>
        </w:numPr>
      </w:pPr>
      <w:r>
        <w:t>Remarks</w:t>
      </w:r>
    </w:p>
    <w:p w:rsidR="006304F0" w:rsidRDefault="006304F0" w:rsidP="009F2A4B">
      <w:pPr>
        <w:pStyle w:val="ListParagraph"/>
        <w:numPr>
          <w:ilvl w:val="0"/>
          <w:numId w:val="5"/>
        </w:numPr>
      </w:pPr>
      <w:r>
        <w:t>Date and Time</w:t>
      </w:r>
    </w:p>
    <w:p w:rsidR="006F081E" w:rsidRPr="00720FEA" w:rsidRDefault="00952F20" w:rsidP="006F081E">
      <w:pPr>
        <w:rPr>
          <w:b/>
          <w:color w:val="FF0000"/>
        </w:rPr>
      </w:pPr>
      <w:r w:rsidRPr="00720FEA">
        <w:rPr>
          <w:b/>
          <w:color w:val="FF0000"/>
        </w:rPr>
        <w:t>Number of Appointment Report</w:t>
      </w:r>
      <w:r w:rsidR="00C7600A" w:rsidRPr="00720FEA">
        <w:rPr>
          <w:b/>
          <w:color w:val="FF0000"/>
        </w:rPr>
        <w:t xml:space="preserve"> with print and export button</w:t>
      </w:r>
    </w:p>
    <w:p w:rsidR="00EB3D5F" w:rsidRDefault="002F1172" w:rsidP="006F081E">
      <w:r>
        <w:rPr>
          <w:noProof/>
          <w:lang w:eastAsia="en-PH"/>
        </w:rPr>
        <w:drawing>
          <wp:inline distT="0" distB="0" distL="0" distR="0" wp14:anchorId="2A811089" wp14:editId="3464270C">
            <wp:extent cx="5904109" cy="246697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16667" t="36204" r="15064" b="13055"/>
                    <a:stretch/>
                  </pic:blipFill>
                  <pic:spPr bwMode="auto">
                    <a:xfrm>
                      <a:off x="0" y="0"/>
                      <a:ext cx="5904109" cy="2466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52F20" w:rsidRPr="00720FEA" w:rsidRDefault="00952F20" w:rsidP="006F081E">
      <w:pPr>
        <w:rPr>
          <w:b/>
          <w:color w:val="FF0000"/>
        </w:rPr>
      </w:pPr>
      <w:r w:rsidRPr="00720FEA">
        <w:rPr>
          <w:b/>
          <w:color w:val="FF0000"/>
        </w:rPr>
        <w:t>Appointment by Reason for Referral</w:t>
      </w:r>
      <w:r w:rsidR="00C7600A" w:rsidRPr="00720FEA">
        <w:rPr>
          <w:b/>
          <w:color w:val="FF0000"/>
        </w:rPr>
        <w:t xml:space="preserve"> with print and export button</w:t>
      </w:r>
    </w:p>
    <w:p w:rsidR="009F2A4B" w:rsidRDefault="00675D1A" w:rsidP="001B443F">
      <w:r>
        <w:rPr>
          <w:noProof/>
          <w:lang w:eastAsia="en-PH"/>
        </w:rPr>
        <w:drawing>
          <wp:inline distT="0" distB="0" distL="0" distR="0" wp14:anchorId="1182F08C" wp14:editId="6FC3EAF3">
            <wp:extent cx="5547568" cy="21431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13783" t="28507" r="6570" b="16761"/>
                    <a:stretch/>
                  </pic:blipFill>
                  <pic:spPr bwMode="auto">
                    <a:xfrm>
                      <a:off x="0" y="0"/>
                      <a:ext cx="5547568" cy="214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B443F" w:rsidRDefault="001B443F" w:rsidP="00A31A24">
      <w:pPr>
        <w:rPr>
          <w:b/>
        </w:rPr>
      </w:pPr>
    </w:p>
    <w:p w:rsidR="00675D1A" w:rsidRDefault="008C077D" w:rsidP="00A31A24">
      <w:pPr>
        <w:rPr>
          <w:b/>
        </w:rPr>
      </w:pPr>
      <w:r>
        <w:rPr>
          <w:b/>
        </w:rPr>
        <w:lastRenderedPageBreak/>
        <w:t>Student Account</w:t>
      </w:r>
    </w:p>
    <w:p w:rsidR="008C077D" w:rsidRPr="00D41669" w:rsidRDefault="008C077D" w:rsidP="008C077D">
      <w:pPr>
        <w:rPr>
          <w:b/>
          <w:color w:val="FF0000"/>
        </w:rPr>
      </w:pPr>
      <w:r w:rsidRPr="00D41669">
        <w:rPr>
          <w:b/>
          <w:color w:val="FF0000"/>
        </w:rPr>
        <w:t>Appointment List</w:t>
      </w:r>
      <w:r w:rsidR="00C25537" w:rsidRPr="00D41669">
        <w:rPr>
          <w:b/>
          <w:color w:val="FF0000"/>
        </w:rPr>
        <w:t xml:space="preserve"> – table only</w:t>
      </w:r>
    </w:p>
    <w:p w:rsidR="008C077D" w:rsidRDefault="008C077D" w:rsidP="008C077D">
      <w:pPr>
        <w:pStyle w:val="ListParagraph"/>
        <w:numPr>
          <w:ilvl w:val="0"/>
          <w:numId w:val="5"/>
        </w:numPr>
      </w:pPr>
      <w:r>
        <w:t>Reasons for referral</w:t>
      </w:r>
    </w:p>
    <w:p w:rsidR="008C077D" w:rsidRDefault="008C077D" w:rsidP="008C077D">
      <w:pPr>
        <w:pStyle w:val="ListParagraph"/>
        <w:numPr>
          <w:ilvl w:val="0"/>
          <w:numId w:val="5"/>
        </w:numPr>
      </w:pPr>
      <w:r>
        <w:t xml:space="preserve">State Reason/Concern </w:t>
      </w:r>
    </w:p>
    <w:p w:rsidR="008C077D" w:rsidRDefault="008C077D" w:rsidP="008C077D">
      <w:pPr>
        <w:pStyle w:val="ListParagraph"/>
        <w:numPr>
          <w:ilvl w:val="0"/>
          <w:numId w:val="5"/>
        </w:numPr>
      </w:pPr>
      <w:r>
        <w:t>Date</w:t>
      </w:r>
    </w:p>
    <w:p w:rsidR="008C077D" w:rsidRDefault="008C077D" w:rsidP="008C077D">
      <w:pPr>
        <w:pStyle w:val="ListParagraph"/>
        <w:numPr>
          <w:ilvl w:val="0"/>
          <w:numId w:val="5"/>
        </w:numPr>
      </w:pPr>
      <w:r>
        <w:t>Time</w:t>
      </w:r>
    </w:p>
    <w:p w:rsidR="008C077D" w:rsidRDefault="008C077D" w:rsidP="008C077D">
      <w:pPr>
        <w:pStyle w:val="ListParagraph"/>
        <w:numPr>
          <w:ilvl w:val="0"/>
          <w:numId w:val="5"/>
        </w:numPr>
      </w:pPr>
      <w:r>
        <w:t>Meeting Link – Google Meet, Zoom</w:t>
      </w:r>
    </w:p>
    <w:p w:rsidR="008C077D" w:rsidRDefault="008C077D" w:rsidP="008C077D">
      <w:pPr>
        <w:pStyle w:val="ListParagraph"/>
        <w:numPr>
          <w:ilvl w:val="0"/>
          <w:numId w:val="5"/>
        </w:numPr>
      </w:pPr>
      <w:r>
        <w:t>Status – pending, cancelled, approved, completed</w:t>
      </w:r>
    </w:p>
    <w:p w:rsidR="008C077D" w:rsidRPr="009136D1" w:rsidRDefault="008C077D" w:rsidP="00A31A24">
      <w:pPr>
        <w:rPr>
          <w:b/>
          <w:color w:val="FF0000"/>
        </w:rPr>
      </w:pPr>
      <w:r w:rsidRPr="009136D1">
        <w:rPr>
          <w:b/>
          <w:color w:val="FF0000"/>
        </w:rPr>
        <w:t>New Appointment</w:t>
      </w:r>
      <w:r w:rsidR="00C25537" w:rsidRPr="009136D1">
        <w:rPr>
          <w:b/>
          <w:color w:val="FF0000"/>
        </w:rPr>
        <w:t xml:space="preserve"> – form only</w:t>
      </w:r>
    </w:p>
    <w:p w:rsidR="008C077D" w:rsidRDefault="008C077D" w:rsidP="008C077D">
      <w:pPr>
        <w:pStyle w:val="ListParagraph"/>
        <w:numPr>
          <w:ilvl w:val="0"/>
          <w:numId w:val="5"/>
        </w:numPr>
      </w:pPr>
      <w:r>
        <w:t>Student name</w:t>
      </w:r>
    </w:p>
    <w:p w:rsidR="008C077D" w:rsidRDefault="008C077D" w:rsidP="008C077D">
      <w:pPr>
        <w:pStyle w:val="ListParagraph"/>
        <w:numPr>
          <w:ilvl w:val="0"/>
          <w:numId w:val="5"/>
        </w:numPr>
      </w:pPr>
      <w:r>
        <w:t>Reasons for referral</w:t>
      </w:r>
    </w:p>
    <w:p w:rsidR="008C077D" w:rsidRDefault="008C077D" w:rsidP="008C077D">
      <w:pPr>
        <w:pStyle w:val="ListParagraph"/>
        <w:numPr>
          <w:ilvl w:val="0"/>
          <w:numId w:val="5"/>
        </w:numPr>
      </w:pPr>
      <w:r>
        <w:t xml:space="preserve">State Reason/Concern </w:t>
      </w:r>
    </w:p>
    <w:p w:rsidR="008C077D" w:rsidRDefault="008C077D" w:rsidP="008C077D">
      <w:pPr>
        <w:pStyle w:val="ListParagraph"/>
        <w:numPr>
          <w:ilvl w:val="0"/>
          <w:numId w:val="5"/>
        </w:numPr>
      </w:pPr>
      <w:r>
        <w:t>Select Date</w:t>
      </w:r>
    </w:p>
    <w:p w:rsidR="003F00DD" w:rsidRPr="009136D1" w:rsidRDefault="003F00DD" w:rsidP="003F00DD">
      <w:pPr>
        <w:rPr>
          <w:b/>
          <w:color w:val="FF0000"/>
        </w:rPr>
      </w:pPr>
      <w:r w:rsidRPr="009136D1">
        <w:rPr>
          <w:b/>
          <w:color w:val="FF0000"/>
        </w:rPr>
        <w:t>Counselling Information – table only</w:t>
      </w:r>
    </w:p>
    <w:p w:rsidR="003F00DD" w:rsidRDefault="003F00DD" w:rsidP="003F00DD">
      <w:pPr>
        <w:pStyle w:val="ListParagraph"/>
        <w:numPr>
          <w:ilvl w:val="0"/>
          <w:numId w:val="5"/>
        </w:numPr>
      </w:pPr>
      <w:r>
        <w:t>Message from Guidance Counsellor</w:t>
      </w:r>
    </w:p>
    <w:p w:rsidR="003F00DD" w:rsidRDefault="003F00DD" w:rsidP="003F00DD">
      <w:pPr>
        <w:pStyle w:val="ListParagraph"/>
        <w:numPr>
          <w:ilvl w:val="0"/>
          <w:numId w:val="5"/>
        </w:numPr>
      </w:pPr>
      <w:r>
        <w:t>Strategies students will use</w:t>
      </w:r>
    </w:p>
    <w:p w:rsidR="003F00DD" w:rsidRDefault="003F00DD" w:rsidP="003F00DD">
      <w:pPr>
        <w:pStyle w:val="ListParagraph"/>
        <w:numPr>
          <w:ilvl w:val="0"/>
          <w:numId w:val="5"/>
        </w:numPr>
      </w:pPr>
      <w:r>
        <w:t>Video Recording Link</w:t>
      </w:r>
    </w:p>
    <w:p w:rsidR="003F00DD" w:rsidRDefault="003F00DD" w:rsidP="003F00DD">
      <w:pPr>
        <w:pStyle w:val="ListParagraph"/>
        <w:numPr>
          <w:ilvl w:val="0"/>
          <w:numId w:val="5"/>
        </w:numPr>
      </w:pPr>
      <w:r>
        <w:t>Remarks</w:t>
      </w:r>
    </w:p>
    <w:p w:rsidR="003F00DD" w:rsidRDefault="003F00DD" w:rsidP="003F00DD">
      <w:pPr>
        <w:pStyle w:val="ListParagraph"/>
        <w:numPr>
          <w:ilvl w:val="0"/>
          <w:numId w:val="5"/>
        </w:numPr>
      </w:pPr>
      <w:r>
        <w:t>Date and Time</w:t>
      </w:r>
    </w:p>
    <w:p w:rsidR="008C077D" w:rsidRPr="001B443F" w:rsidRDefault="008C077D" w:rsidP="00A31A24">
      <w:pPr>
        <w:rPr>
          <w:b/>
        </w:rPr>
      </w:pPr>
    </w:p>
    <w:p w:rsidR="001B443F" w:rsidRDefault="001B443F" w:rsidP="00A31A24"/>
    <w:p w:rsidR="00A31A24" w:rsidRDefault="00A31A24" w:rsidP="00A31A24"/>
    <w:p w:rsidR="00B2362D" w:rsidRDefault="00B2362D"/>
    <w:p w:rsidR="00B2362D" w:rsidRDefault="00B2362D"/>
    <w:sectPr w:rsidR="00B2362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664F" w:rsidRDefault="0017664F" w:rsidP="005B4607">
      <w:pPr>
        <w:spacing w:after="0" w:line="240" w:lineRule="auto"/>
      </w:pPr>
      <w:r>
        <w:separator/>
      </w:r>
    </w:p>
  </w:endnote>
  <w:endnote w:type="continuationSeparator" w:id="0">
    <w:p w:rsidR="0017664F" w:rsidRDefault="0017664F" w:rsidP="005B4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664F" w:rsidRDefault="0017664F" w:rsidP="005B4607">
      <w:pPr>
        <w:spacing w:after="0" w:line="240" w:lineRule="auto"/>
      </w:pPr>
      <w:r>
        <w:separator/>
      </w:r>
    </w:p>
  </w:footnote>
  <w:footnote w:type="continuationSeparator" w:id="0">
    <w:p w:rsidR="0017664F" w:rsidRDefault="0017664F" w:rsidP="005B46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D530C"/>
    <w:multiLevelType w:val="hybridMultilevel"/>
    <w:tmpl w:val="6FEC1F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620B1"/>
    <w:multiLevelType w:val="hybridMultilevel"/>
    <w:tmpl w:val="C650646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57A02"/>
    <w:multiLevelType w:val="hybridMultilevel"/>
    <w:tmpl w:val="D6169B7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23C82"/>
    <w:multiLevelType w:val="hybridMultilevel"/>
    <w:tmpl w:val="1BFE441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1F7D84"/>
    <w:multiLevelType w:val="hybridMultilevel"/>
    <w:tmpl w:val="00A286F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C90B88"/>
    <w:multiLevelType w:val="hybridMultilevel"/>
    <w:tmpl w:val="463AA8D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NDA0MzIwsTAxsLBQ0lEKTi0uzszPAykwrAUAQVjLDCwAAAA="/>
  </w:docVars>
  <w:rsids>
    <w:rsidRoot w:val="00D928AB"/>
    <w:rsid w:val="000A19B2"/>
    <w:rsid w:val="000B7E07"/>
    <w:rsid w:val="0017664F"/>
    <w:rsid w:val="001B443F"/>
    <w:rsid w:val="00297D16"/>
    <w:rsid w:val="002D2E9B"/>
    <w:rsid w:val="002F1172"/>
    <w:rsid w:val="003F00DD"/>
    <w:rsid w:val="004749E9"/>
    <w:rsid w:val="004D5804"/>
    <w:rsid w:val="00515B7A"/>
    <w:rsid w:val="005B4607"/>
    <w:rsid w:val="006304F0"/>
    <w:rsid w:val="00675D1A"/>
    <w:rsid w:val="006F081E"/>
    <w:rsid w:val="00717BBF"/>
    <w:rsid w:val="00720FEA"/>
    <w:rsid w:val="00737CB4"/>
    <w:rsid w:val="007938DD"/>
    <w:rsid w:val="00793C4E"/>
    <w:rsid w:val="008C077D"/>
    <w:rsid w:val="008D41F5"/>
    <w:rsid w:val="008E66EF"/>
    <w:rsid w:val="009136D1"/>
    <w:rsid w:val="00952F20"/>
    <w:rsid w:val="00973547"/>
    <w:rsid w:val="009F2A4B"/>
    <w:rsid w:val="00A31A24"/>
    <w:rsid w:val="00A619B2"/>
    <w:rsid w:val="00B2362D"/>
    <w:rsid w:val="00C25537"/>
    <w:rsid w:val="00C7600A"/>
    <w:rsid w:val="00CA4A1A"/>
    <w:rsid w:val="00D41669"/>
    <w:rsid w:val="00D928AB"/>
    <w:rsid w:val="00EB3D5F"/>
    <w:rsid w:val="00F07787"/>
    <w:rsid w:val="00F7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380D2C-7F22-4915-A509-31ECAE9C6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7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11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17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B4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607"/>
  </w:style>
  <w:style w:type="paragraph" w:styleId="Footer">
    <w:name w:val="footer"/>
    <w:basedOn w:val="Normal"/>
    <w:link w:val="FooterChar"/>
    <w:uiPriority w:val="99"/>
    <w:unhideWhenUsed/>
    <w:rsid w:val="005B4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li</cp:lastModifiedBy>
  <cp:revision>32</cp:revision>
  <dcterms:created xsi:type="dcterms:W3CDTF">2021-11-27T12:35:00Z</dcterms:created>
  <dcterms:modified xsi:type="dcterms:W3CDTF">2021-12-01T14:15:00Z</dcterms:modified>
</cp:coreProperties>
</file>